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7F4F" w14:textId="24342706" w:rsidR="00E85D9A" w:rsidRDefault="00E85D9A">
      <w:pPr>
        <w:spacing w:line="240" w:lineRule="auto"/>
        <w:rPr>
          <w:sz w:val="12"/>
          <w:szCs w:val="12"/>
        </w:rPr>
      </w:pPr>
      <w:bookmarkStart w:id="0" w:name="_Hlk523850615"/>
    </w:p>
    <w:tbl>
      <w:tblPr>
        <w:tblStyle w:val="1"/>
        <w:tblW w:w="108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456"/>
        <w:gridCol w:w="3408"/>
      </w:tblGrid>
      <w:tr w:rsidR="00E85D9A" w14:paraId="71A57F56" w14:textId="77777777" w:rsidTr="00F926B1">
        <w:trPr>
          <w:trHeight w:val="57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A57F51" w14:textId="3825D8C7" w:rsidR="00E85D9A" w:rsidRPr="00DF5150" w:rsidRDefault="00BD36AF" w:rsidP="00832792">
            <w:pPr>
              <w:pStyle w:val="Title"/>
              <w:contextualSpacing w:val="0"/>
              <w:jc w:val="center"/>
              <w:rPr>
                <w:sz w:val="60"/>
                <w:szCs w:val="60"/>
              </w:rPr>
            </w:pPr>
            <w:bookmarkStart w:id="1" w:name="_x8fm1uorkbaw" w:colFirst="0" w:colLast="0"/>
            <w:bookmarkEnd w:id="1"/>
            <w:r>
              <w:rPr>
                <w:sz w:val="60"/>
                <w:szCs w:val="60"/>
              </w:rPr>
              <w:t>Vicky Mohammad</w:t>
            </w:r>
            <w:bookmarkStart w:id="2" w:name="_81ghzvur60zd" w:colFirst="0" w:colLast="0"/>
            <w:bookmarkEnd w:id="2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C2D7C5" w14:textId="478A806D" w:rsidR="00E85D9A" w:rsidRPr="00BD36AF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   </w:t>
            </w:r>
          </w:p>
        </w:tc>
      </w:tr>
      <w:tr w:rsidR="00E85D9A" w14:paraId="71A57F95" w14:textId="77777777" w:rsidTr="00F926B1">
        <w:trPr>
          <w:trHeight w:val="915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2C42A9" w14:textId="575BA7C6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bookmarkStart w:id="3" w:name="_pcm9lzz7zd05" w:colFirst="0" w:colLast="0"/>
            <w:bookmarkEnd w:id="3"/>
            <w:r>
              <w:t>EXPERIENCE</w:t>
            </w:r>
          </w:p>
          <w:p w14:paraId="3EEFB4A5" w14:textId="77777777" w:rsidR="008640BA" w:rsidRDefault="008640BA" w:rsidP="0042436F">
            <w:pPr>
              <w:spacing w:before="0" w:line="276" w:lineRule="auto"/>
              <w:contextualSpacing/>
            </w:pPr>
          </w:p>
          <w:p w14:paraId="59F0F74B" w14:textId="3FDCFB86" w:rsidR="00071BE3" w:rsidRDefault="00071BE3" w:rsidP="00071BE3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CIS2750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Teaching Assistan</w:t>
            </w:r>
            <w:r w:rsidR="00F17493">
              <w:rPr>
                <w:b w:val="0"/>
                <w:i/>
              </w:rPr>
              <w:t>t</w:t>
            </w:r>
          </w:p>
          <w:p w14:paraId="2B94C434" w14:textId="493B76D8" w:rsidR="008640BA" w:rsidRDefault="00E6514F" w:rsidP="008640BA">
            <w:pPr>
              <w:pStyle w:val="Heading3"/>
              <w:spacing w:before="0" w:after="0" w:line="276" w:lineRule="auto"/>
              <w:contextualSpacing w:val="0"/>
            </w:pPr>
            <w:r>
              <w:t>September</w:t>
            </w:r>
            <w:r w:rsidR="00071BE3">
              <w:t xml:space="preserve"> 2018 –</w:t>
            </w:r>
            <w:r>
              <w:t xml:space="preserve"> Present</w:t>
            </w:r>
          </w:p>
          <w:p w14:paraId="70309D88" w14:textId="5EB4E388" w:rsidR="00075F5F" w:rsidRDefault="00AF2293" w:rsidP="00071BE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Provided assistance </w:t>
            </w:r>
            <w:r w:rsidR="00256CDF">
              <w:t xml:space="preserve">with </w:t>
            </w:r>
            <w:r w:rsidR="00B65869">
              <w:t>debugging</w:t>
            </w:r>
            <w:r w:rsidR="008640BA">
              <w:t xml:space="preserve"> student</w:t>
            </w:r>
            <w:r w:rsidR="00F17493">
              <w:t>’s</w:t>
            </w:r>
            <w:r w:rsidR="008640BA">
              <w:t xml:space="preserve"> errors and memory </w:t>
            </w:r>
            <w:r w:rsidR="00F17493">
              <w:t>leaks</w:t>
            </w:r>
            <w:r w:rsidR="008640BA">
              <w:t>.</w:t>
            </w:r>
          </w:p>
          <w:p w14:paraId="62614911" w14:textId="5279C06D" w:rsidR="00075F5F" w:rsidRDefault="008640BA" w:rsidP="00075F5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Help</w:t>
            </w:r>
            <w:r w:rsidR="00075F5F">
              <w:t xml:space="preserve"> students</w:t>
            </w:r>
            <w:r w:rsidR="005633FC">
              <w:t xml:space="preserve"> prevent</w:t>
            </w:r>
            <w:r>
              <w:t xml:space="preserve"> segmentation fault</w:t>
            </w:r>
            <w:r w:rsidR="005633FC">
              <w:t>s</w:t>
            </w:r>
            <w:r>
              <w:t xml:space="preserve"> </w:t>
            </w:r>
            <w:r w:rsidR="00075F5F">
              <w:t>using Valgrind and GDB.</w:t>
            </w:r>
          </w:p>
          <w:p w14:paraId="1B93BB27" w14:textId="5D66650C" w:rsidR="00075F5F" w:rsidRDefault="008640BA" w:rsidP="00075F5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tensively worked with</w:t>
            </w:r>
            <w:r w:rsidR="00075F5F">
              <w:t xml:space="preserve"> C, JavaScript, MySQL, Ajax, Node JS, Express and FFI.</w:t>
            </w:r>
          </w:p>
          <w:p w14:paraId="3C3F58FF" w14:textId="250347BF" w:rsidR="00B65869" w:rsidRDefault="00B65869" w:rsidP="00B6586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Mentored 30+ students and conducted lessons to help students excel their curriculum.</w:t>
            </w:r>
          </w:p>
          <w:p w14:paraId="4435A5EA" w14:textId="77777777" w:rsidR="00075F5F" w:rsidRDefault="00075F5F" w:rsidP="00075F5F">
            <w:pPr>
              <w:spacing w:before="0" w:line="276" w:lineRule="auto"/>
              <w:contextualSpacing/>
            </w:pPr>
          </w:p>
          <w:p w14:paraId="285D7C0E" w14:textId="36FE2671" w:rsidR="00A57F56" w:rsidRDefault="009F0219" w:rsidP="00A57F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Good Drivers</w:t>
            </w:r>
            <w:r w:rsidR="00A57F56">
              <w:t xml:space="preserve">, </w:t>
            </w:r>
            <w:r w:rsidR="00A57F56">
              <w:rPr>
                <w:b w:val="0"/>
              </w:rPr>
              <w:t xml:space="preserve">freelance </w:t>
            </w:r>
            <w:r w:rsidR="00A57F56">
              <w:t>—</w:t>
            </w:r>
            <w:r w:rsidR="00A57F56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Web</w:t>
            </w:r>
            <w:r w:rsidR="00AC52EE">
              <w:rPr>
                <w:b w:val="0"/>
                <w:i/>
              </w:rPr>
              <w:t xml:space="preserve"> Developer</w:t>
            </w:r>
          </w:p>
          <w:p w14:paraId="2EE3E388" w14:textId="779CAB80" w:rsidR="005633FC" w:rsidRPr="005633FC" w:rsidRDefault="009F0219" w:rsidP="005633FC">
            <w:pPr>
              <w:pStyle w:val="Heading3"/>
              <w:spacing w:before="0" w:after="0" w:line="276" w:lineRule="auto"/>
              <w:contextualSpacing w:val="0"/>
            </w:pPr>
            <w:r>
              <w:t>June</w:t>
            </w:r>
            <w:r w:rsidR="00C70667">
              <w:t xml:space="preserve"> 2018 – </w:t>
            </w:r>
            <w:r w:rsidR="00805C6A">
              <w:t>September 2018</w:t>
            </w:r>
          </w:p>
          <w:p w14:paraId="047905CD" w14:textId="66FA7725" w:rsidR="00250624" w:rsidRDefault="00A57F56" w:rsidP="00250624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Effectively communicate and share ideas with the client.</w:t>
            </w:r>
          </w:p>
          <w:p w14:paraId="44A81C80" w14:textId="6B4E2AE7" w:rsidR="00250624" w:rsidRDefault="009F0219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Update </w:t>
            </w:r>
            <w:r w:rsidR="00075F5F">
              <w:t>and design</w:t>
            </w:r>
            <w:r>
              <w:t xml:space="preserve"> a modern responsive</w:t>
            </w:r>
            <w:r w:rsidR="00075F5F">
              <w:t xml:space="preserve"> website</w:t>
            </w:r>
            <w:bookmarkStart w:id="4" w:name="_GoBack"/>
            <w:bookmarkEnd w:id="4"/>
            <w:r w:rsidR="00250624">
              <w:t xml:space="preserve">. </w:t>
            </w:r>
          </w:p>
          <w:p w14:paraId="639F1471" w14:textId="56211D56" w:rsidR="00A57F56" w:rsidRDefault="00250624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g fixing old code and incorporate their CMS with the new website</w:t>
            </w:r>
            <w:r w:rsidR="009F0219">
              <w:t>.</w:t>
            </w:r>
          </w:p>
          <w:p w14:paraId="7945287F" w14:textId="506C3832" w:rsidR="00A57F56" w:rsidRDefault="009F0219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HTML, CSS, JavaScript,</w:t>
            </w:r>
            <w:r w:rsidR="00B57ED4">
              <w:t xml:space="preserve"> MySQL,</w:t>
            </w:r>
            <w:r>
              <w:t xml:space="preserve"> and PHP</w:t>
            </w:r>
            <w:r w:rsidR="004050D2">
              <w:t>.</w:t>
            </w:r>
          </w:p>
          <w:p w14:paraId="3463127F" w14:textId="14751077" w:rsidR="005633FC" w:rsidRDefault="005633FC" w:rsidP="005633FC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hyperlink r:id="rId8" w:history="1">
              <w:r w:rsidRPr="00070E1E">
                <w:rPr>
                  <w:rStyle w:val="Hyperlink"/>
                </w:rPr>
                <w:t>https://www.good</w:t>
              </w:r>
              <w:r w:rsidRPr="00070E1E">
                <w:rPr>
                  <w:rStyle w:val="Hyperlink"/>
                </w:rPr>
                <w:t>d</w:t>
              </w:r>
              <w:r w:rsidRPr="00070E1E">
                <w:rPr>
                  <w:rStyle w:val="Hyperlink"/>
                </w:rPr>
                <w:t>rivers.ca/</w:t>
              </w:r>
            </w:hyperlink>
          </w:p>
          <w:p w14:paraId="11DC82D7" w14:textId="53942402" w:rsidR="0042436F" w:rsidRPr="005633FC" w:rsidRDefault="0042436F" w:rsidP="0042436F">
            <w:pPr>
              <w:spacing w:before="0" w:line="276" w:lineRule="auto"/>
              <w:contextualSpacing/>
            </w:pPr>
          </w:p>
          <w:p w14:paraId="3C496029" w14:textId="4E7C2521" w:rsidR="0042436F" w:rsidRDefault="0042436F" w:rsidP="0042436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research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Research Assistant</w:t>
            </w:r>
          </w:p>
          <w:p w14:paraId="65FACB40" w14:textId="2CC97F82" w:rsidR="0042436F" w:rsidRDefault="00992D9B" w:rsidP="0042436F">
            <w:pPr>
              <w:pStyle w:val="Heading3"/>
              <w:spacing w:before="0" w:after="0" w:line="276" w:lineRule="auto"/>
              <w:contextualSpacing w:val="0"/>
            </w:pPr>
            <w:r>
              <w:t>April 2018 –</w:t>
            </w:r>
            <w:r w:rsidR="00C70667">
              <w:t xml:space="preserve"> September </w:t>
            </w:r>
            <w:r>
              <w:t>2018</w:t>
            </w:r>
          </w:p>
          <w:p w14:paraId="61544597" w14:textId="77777777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Solving NP-complete problem of finding Hamiltonian cycle mid-way vertices of an odd Nth Hypercube using reflected binary code.</w:t>
            </w:r>
          </w:p>
          <w:p w14:paraId="75363983" w14:textId="3A6EC840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ing an algorithm of polynomial time complexity using grey code pattern instead of exhaustive search.</w:t>
            </w:r>
          </w:p>
          <w:p w14:paraId="5370DA8F" w14:textId="77777777" w:rsidR="00A57F56" w:rsidRPr="005633FC" w:rsidRDefault="00A57F56" w:rsidP="00C62456">
            <w:pPr>
              <w:pStyle w:val="Heading2"/>
              <w:spacing w:before="0" w:line="276" w:lineRule="auto"/>
              <w:contextualSpacing w:val="0"/>
              <w:rPr>
                <w:sz w:val="18"/>
                <w:szCs w:val="18"/>
              </w:rPr>
            </w:pPr>
          </w:p>
          <w:p w14:paraId="7AC5B6A1" w14:textId="42023620" w:rsidR="00C62456" w:rsidRDefault="00C62456" w:rsidP="00C624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 xml:space="preserve">freelance </w:t>
            </w:r>
            <w:r>
              <w:t>—</w:t>
            </w:r>
            <w:r>
              <w:rPr>
                <w:b w:val="0"/>
              </w:rPr>
              <w:t xml:space="preserve"> </w:t>
            </w:r>
            <w:r w:rsidR="00AC52EE">
              <w:rPr>
                <w:b w:val="0"/>
                <w:i/>
              </w:rPr>
              <w:t>Desktop App Developer</w:t>
            </w:r>
          </w:p>
          <w:p w14:paraId="20D59FDC" w14:textId="65EFD1DB" w:rsidR="00C62456" w:rsidRDefault="001A5DE3" w:rsidP="00F805B3">
            <w:pPr>
              <w:pStyle w:val="Heading3"/>
              <w:spacing w:before="0" w:after="0" w:line="276" w:lineRule="auto"/>
              <w:contextualSpacing w:val="0"/>
            </w:pPr>
            <w:r>
              <w:t>April</w:t>
            </w:r>
            <w:r w:rsidR="00830FC7">
              <w:t xml:space="preserve"> 2018</w:t>
            </w:r>
            <w:r w:rsidR="00C62456">
              <w:t xml:space="preserve"> – </w:t>
            </w:r>
            <w:r w:rsidR="009F0219">
              <w:t>June 2018</w:t>
            </w:r>
            <w:r w:rsidR="00C62456">
              <w:t xml:space="preserve"> </w:t>
            </w:r>
          </w:p>
          <w:p w14:paraId="3E628840" w14:textId="51E0B9CE" w:rsidR="00C62456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</w:t>
            </w:r>
            <w:r w:rsidR="0057715D">
              <w:t>ate a desktop app that track</w:t>
            </w:r>
            <w:r w:rsidR="009061B9">
              <w:t>s</w:t>
            </w:r>
            <w:r w:rsidR="0057715D">
              <w:t xml:space="preserve"> </w:t>
            </w:r>
            <w:r>
              <w:t>record</w:t>
            </w:r>
            <w:r w:rsidR="0057715D">
              <w:t>s</w:t>
            </w:r>
            <w:r w:rsidR="00B57ED4">
              <w:t xml:space="preserve"> of company’s client data.</w:t>
            </w:r>
          </w:p>
          <w:p w14:paraId="748B653D" w14:textId="259113A1" w:rsidR="00B57ED4" w:rsidRDefault="00B57ED4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ild generator for invoice record, purchase agreements, shipping slip and</w:t>
            </w:r>
            <w:r w:rsidR="00273CCC">
              <w:t>,</w:t>
            </w:r>
            <w:r>
              <w:t xml:space="preserve"> other sale information through the application.</w:t>
            </w:r>
          </w:p>
          <w:p w14:paraId="7CD873B8" w14:textId="484BF48D" w:rsidR="001A5DE3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Learned and worked with frameworks </w:t>
            </w:r>
            <w:r w:rsidR="00B57ED4">
              <w:t>and languages such as HTML, CSS, JavaScript, and Electron.</w:t>
            </w:r>
          </w:p>
          <w:p w14:paraId="71A57F58" w14:textId="77777777" w:rsidR="00E85D9A" w:rsidRDefault="00E85D9A">
            <w:pPr>
              <w:spacing w:before="0" w:line="240" w:lineRule="auto"/>
            </w:pPr>
          </w:p>
          <w:p w14:paraId="71A57F59" w14:textId="0197571C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5" w:name="_ymuv64bdqjt6" w:colFirst="0" w:colLast="0"/>
            <w:bookmarkEnd w:id="5"/>
            <w:r>
              <w:t xml:space="preserve">University of Waterloo, </w:t>
            </w:r>
            <w:r>
              <w:rPr>
                <w:b w:val="0"/>
              </w:rPr>
              <w:t>E Co-op</w:t>
            </w:r>
            <w:r w:rsidR="00C56A92">
              <w:rPr>
                <w:b w:val="0"/>
              </w:rPr>
              <w:t xml:space="preserve">, </w:t>
            </w:r>
            <w:proofErr w:type="spellStart"/>
            <w:r w:rsidR="00F33263">
              <w:rPr>
                <w:b w:val="0"/>
              </w:rPr>
              <w:t>Treelea</w:t>
            </w:r>
            <w:proofErr w:type="spellEnd"/>
            <w:r w:rsidR="00F33263">
              <w:rPr>
                <w:b w:val="0"/>
              </w:rPr>
              <w:t xml:space="preserve"> </w:t>
            </w:r>
            <w:r w:rsidR="00F33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 xml:space="preserve">Mobile </w:t>
            </w:r>
            <w:r w:rsidR="0029602F">
              <w:rPr>
                <w:b w:val="0"/>
                <w:i/>
              </w:rPr>
              <w:t xml:space="preserve">App </w:t>
            </w:r>
            <w:r w:rsidR="00AC52EE">
              <w:rPr>
                <w:b w:val="0"/>
                <w:i/>
              </w:rPr>
              <w:t>Developer</w:t>
            </w:r>
          </w:p>
          <w:p w14:paraId="71A57F5A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6" w:name="_brkj8fo1mvki" w:colFirst="0" w:colLast="0"/>
            <w:bookmarkEnd w:id="6"/>
            <w:r>
              <w:t xml:space="preserve">January 2017 - April 2017 </w:t>
            </w:r>
          </w:p>
          <w:p w14:paraId="71A57F5B" w14:textId="49AADDA8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Develop plans and flowchart for algorithm, workflow, or process to determine flaws and improvements</w:t>
            </w:r>
            <w:r w:rsidR="00B22ED9">
              <w:t xml:space="preserve"> with </w:t>
            </w:r>
            <w:r w:rsidR="00273CCC">
              <w:t xml:space="preserve">the </w:t>
            </w:r>
            <w:r w:rsidR="00B22ED9">
              <w:t>team</w:t>
            </w:r>
            <w:r>
              <w:t>.</w:t>
            </w:r>
          </w:p>
          <w:p w14:paraId="71A57F5C" w14:textId="55D45D2C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Integrate Google Firebase </w:t>
            </w:r>
            <w:r w:rsidR="00B22ED9">
              <w:t>in Swift</w:t>
            </w:r>
            <w:r>
              <w:t xml:space="preserve"> to be able to manage a real-time database and cloud system</w:t>
            </w:r>
            <w:r w:rsidR="00B22ED9">
              <w:t xml:space="preserve"> easier</w:t>
            </w:r>
            <w:r>
              <w:t>.</w:t>
            </w:r>
          </w:p>
          <w:p w14:paraId="71A57F5F" w14:textId="47537B42" w:rsidR="00E85D9A" w:rsidRDefault="00BD36AF" w:rsidP="00B22ED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corpora</w:t>
            </w:r>
            <w:r w:rsidR="00F926B1">
              <w:t>te Facebook SDK and APIs such as</w:t>
            </w:r>
            <w:r w:rsidR="00B22ED9">
              <w:t xml:space="preserve"> authorization and</w:t>
            </w:r>
            <w:r>
              <w:t xml:space="preserve"> user statistics.</w:t>
            </w:r>
          </w:p>
          <w:p w14:paraId="5196EE1A" w14:textId="77777777" w:rsidR="00B22ED9" w:rsidRDefault="00B22ED9" w:rsidP="000B1922">
            <w:pPr>
              <w:spacing w:before="0" w:line="276" w:lineRule="auto"/>
              <w:contextualSpacing/>
            </w:pPr>
          </w:p>
          <w:p w14:paraId="71A57F60" w14:textId="63B81D77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7" w:name="_qjwrxvgemj7" w:colFirst="0" w:colLast="0"/>
            <w:bookmarkEnd w:id="7"/>
            <w:r>
              <w:t xml:space="preserve">University of Toronto, </w:t>
            </w:r>
            <w:r>
              <w:rPr>
                <w:b w:val="0"/>
              </w:rPr>
              <w:t>ICUBE</w:t>
            </w:r>
            <w:r w:rsidR="00F33263">
              <w:rPr>
                <w:b w:val="0"/>
              </w:rPr>
              <w:t xml:space="preserve">, </w:t>
            </w:r>
            <w:proofErr w:type="spellStart"/>
            <w:r w:rsidR="00F33263">
              <w:rPr>
                <w:b w:val="0"/>
              </w:rPr>
              <w:t>Sensify</w:t>
            </w:r>
            <w:proofErr w:type="spellEnd"/>
            <w:r w:rsidR="00F33263">
              <w:rPr>
                <w:b w:val="0"/>
              </w:rPr>
              <w:t xml:space="preserve"> Labs</w:t>
            </w:r>
            <w:r>
              <w:rPr>
                <w:b w:val="0"/>
              </w:rPr>
              <w:t xml:space="preserve"> — </w:t>
            </w:r>
            <w:r w:rsidR="00AC52EE">
              <w:rPr>
                <w:b w:val="0"/>
                <w:i/>
              </w:rPr>
              <w:t>Front-End/</w:t>
            </w:r>
            <w:r w:rsidR="00B22ED9">
              <w:rPr>
                <w:b w:val="0"/>
                <w:i/>
              </w:rPr>
              <w:t>Design</w:t>
            </w:r>
            <w:r w:rsidR="00AC52EE">
              <w:rPr>
                <w:b w:val="0"/>
                <w:i/>
              </w:rPr>
              <w:t>er</w:t>
            </w:r>
          </w:p>
          <w:p w14:paraId="71A57F61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8" w:name="_gpwp9dt4ev53" w:colFirst="0" w:colLast="0"/>
            <w:bookmarkEnd w:id="8"/>
            <w:r>
              <w:t xml:space="preserve">October 2016 - November 2016 </w:t>
            </w:r>
          </w:p>
          <w:p w14:paraId="71A57F62" w14:textId="65C307F4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 xml:space="preserve">Design </w:t>
            </w:r>
            <w:r w:rsidR="00B65869">
              <w:t>modern</w:t>
            </w:r>
            <w:r>
              <w:t xml:space="preserve"> intuitive UI/UX scheme</w:t>
            </w:r>
            <w:r w:rsidR="00B65869">
              <w:t xml:space="preserve"> using Sketch 3</w:t>
            </w:r>
            <w:r>
              <w:t>.</w:t>
            </w:r>
          </w:p>
          <w:p w14:paraId="71A57F63" w14:textId="36470A24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reate assets for interface implementation as well as logo designs and image editing</w:t>
            </w:r>
            <w:r w:rsidR="00F50BCF">
              <w:t xml:space="preserve"> through photoshop</w:t>
            </w:r>
            <w:r>
              <w:t>.</w:t>
            </w:r>
          </w:p>
          <w:p w14:paraId="71A57F7D" w14:textId="327984EC" w:rsidR="00F926B1" w:rsidRPr="0042436F" w:rsidRDefault="00BD36AF" w:rsidP="00F926B1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ommunicate and assist with developers in HTML, CSS, and WordPress.</w:t>
            </w:r>
            <w:bookmarkStart w:id="9" w:name="_2xj3efybabvw" w:colFirst="0" w:colLast="0"/>
            <w:bookmarkStart w:id="10" w:name="_rfgvkg2ifhfd" w:colFirst="0" w:colLast="0"/>
            <w:bookmarkStart w:id="11" w:name="_k6xby8aeqd38" w:colFirst="0" w:colLast="0"/>
            <w:bookmarkStart w:id="12" w:name="_czfiadnsgnzp" w:colFirst="0" w:colLast="0"/>
            <w:bookmarkStart w:id="13" w:name="_6wymnhinx9q5" w:colFirst="0" w:colLast="0"/>
            <w:bookmarkEnd w:id="9"/>
            <w:bookmarkEnd w:id="10"/>
            <w:bookmarkEnd w:id="11"/>
            <w:bookmarkEnd w:id="12"/>
            <w:bookmarkEnd w:id="13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B583E9" w14:textId="313DD273" w:rsidR="00832792" w:rsidRPr="00830FC7" w:rsidRDefault="00832792" w:rsidP="00832792">
            <w:pPr>
              <w:pStyle w:val="Heading1"/>
              <w:spacing w:before="0"/>
              <w:contextualSpacing w:val="0"/>
            </w:pPr>
            <w:bookmarkStart w:id="14" w:name="_hdtzf4olbwgk" w:colFirst="0" w:colLast="0"/>
            <w:bookmarkEnd w:id="14"/>
            <w:r>
              <w:t>CONTACT</w:t>
            </w:r>
          </w:p>
          <w:p w14:paraId="6476F0C5" w14:textId="052580E6" w:rsidR="00CF2DDB" w:rsidRDefault="00CF2DDB">
            <w:pPr>
              <w:pStyle w:val="Heading1"/>
              <w:spacing w:before="0"/>
              <w:contextualSpacing w:val="0"/>
            </w:pPr>
          </w:p>
          <w:p w14:paraId="750299D7" w14:textId="77777777" w:rsidR="00832792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>1- (519)-731-5289</w:t>
            </w:r>
          </w:p>
          <w:p w14:paraId="7FD4C523" w14:textId="142C687C" w:rsidR="00832792" w:rsidRDefault="00401E4D" w:rsidP="00832792">
            <w:pPr>
              <w:spacing w:before="0" w:line="276" w:lineRule="auto"/>
              <w:rPr>
                <w:rStyle w:val="Hyperlink"/>
                <w:rFonts w:ascii="Open Sans" w:eastAsia="Open Sans" w:hAnsi="Open Sans" w:cs="Open Sans"/>
              </w:rPr>
            </w:pPr>
            <w:hyperlink r:id="rId9" w:history="1">
              <w:r w:rsidR="00832792" w:rsidRPr="00E75D5D">
                <w:rPr>
                  <w:rStyle w:val="Hyperlink"/>
                  <w:rFonts w:ascii="Open Sans" w:eastAsia="Open Sans" w:hAnsi="Open Sans" w:cs="Open Sans"/>
                </w:rPr>
                <w:t>mohammav@uoguelph.ca</w:t>
              </w:r>
            </w:hyperlink>
          </w:p>
          <w:p w14:paraId="06B10C08" w14:textId="77777777" w:rsidR="00F926B1" w:rsidRDefault="00F926B1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</w:p>
          <w:p w14:paraId="59307650" w14:textId="0708C702" w:rsidR="00832792" w:rsidRPr="00832792" w:rsidRDefault="00832792" w:rsidP="00832792"/>
          <w:p w14:paraId="71A57F7E" w14:textId="2F87D9BD" w:rsidR="00E85D9A" w:rsidRPr="00830FC7" w:rsidRDefault="00BD36AF">
            <w:pPr>
              <w:pStyle w:val="Heading1"/>
              <w:spacing w:before="0"/>
              <w:contextualSpacing w:val="0"/>
            </w:pPr>
            <w:r w:rsidRPr="00830FC7">
              <w:t>PERSONAL PROFILE</w:t>
            </w:r>
          </w:p>
          <w:p w14:paraId="71A57F7F" w14:textId="77777777" w:rsidR="00E85D9A" w:rsidRPr="00830FC7" w:rsidRDefault="00E85D9A">
            <w:pPr>
              <w:spacing w:before="0" w:line="240" w:lineRule="auto"/>
            </w:pPr>
          </w:p>
          <w:p w14:paraId="71A57F81" w14:textId="49834139" w:rsidR="00E85D9A" w:rsidRPr="00830FC7" w:rsidRDefault="009E5D94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Energetic, self-motivated, and resourceful with a substantial ability to perform efficiently.</w:t>
            </w:r>
          </w:p>
          <w:p w14:paraId="71A57F83" w14:textId="346ADF63" w:rsidR="00E85D9A" w:rsidRPr="00830FC7" w:rsidRDefault="009E5D94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Ability to work independently with strong problem-solving skills.</w:t>
            </w:r>
          </w:p>
          <w:p w14:paraId="71A57F85" w14:textId="7DFD0ECF" w:rsidR="00E85D9A" w:rsidRPr="00830FC7" w:rsidRDefault="009E5D94" w:rsidP="009E5D94">
            <w:pPr>
              <w:numPr>
                <w:ilvl w:val="0"/>
                <w:numId w:val="1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Collaborate and articulate excellently in a team environment.</w:t>
            </w:r>
          </w:p>
          <w:p w14:paraId="3403B58B" w14:textId="4DA92F23" w:rsidR="00C42D09" w:rsidRDefault="009E5D94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  <w:r w:rsidRPr="009E5D94">
              <w:rPr>
                <w:b/>
              </w:rPr>
              <w:t xml:space="preserve">- </w:t>
            </w:r>
            <w:r w:rsidR="00BD36AF" w:rsidRPr="00830FC7">
              <w:t>Outstanding interpersonal and communication skills.</w:t>
            </w:r>
          </w:p>
          <w:p w14:paraId="6E8234B1" w14:textId="77777777" w:rsidR="00F926B1" w:rsidRPr="00830FC7" w:rsidRDefault="00F926B1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71A57F87" w14:textId="77777777" w:rsidR="00E85D9A" w:rsidRPr="00830FC7" w:rsidRDefault="00E85D9A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17F96B92" w14:textId="4F95935A" w:rsidR="009E5D94" w:rsidRPr="009E5D94" w:rsidRDefault="00BD36AF" w:rsidP="009E5D94">
            <w:pPr>
              <w:pStyle w:val="Heading1"/>
              <w:spacing w:before="0"/>
              <w:contextualSpacing w:val="0"/>
            </w:pPr>
            <w:bookmarkStart w:id="15" w:name="_qdm6zrz4kbyl" w:colFirst="0" w:colLast="0"/>
            <w:bookmarkEnd w:id="15"/>
            <w:r w:rsidRPr="00830FC7">
              <w:t>KNOWLEDGE</w:t>
            </w:r>
            <w:r w:rsidR="00CF2DDB">
              <w:t xml:space="preserve"> AND SKILL</w:t>
            </w:r>
          </w:p>
          <w:p w14:paraId="71A57F89" w14:textId="77777777" w:rsidR="00E85D9A" w:rsidRPr="00830FC7" w:rsidRDefault="00E85D9A">
            <w:pPr>
              <w:spacing w:before="0" w:line="240" w:lineRule="auto"/>
            </w:pPr>
          </w:p>
          <w:p w14:paraId="36D292A5" w14:textId="77777777" w:rsidR="00AF0A72" w:rsidRDefault="00BD36AF">
            <w:pPr>
              <w:spacing w:before="0"/>
            </w:pPr>
            <w:r w:rsidRPr="00830FC7">
              <w:rPr>
                <w:b/>
              </w:rPr>
              <w:t>Languages/Frameworks:</w:t>
            </w:r>
            <w:r w:rsidRPr="00830FC7">
              <w:t xml:space="preserve"> </w:t>
            </w:r>
          </w:p>
          <w:p w14:paraId="64746BED" w14:textId="254E6752" w:rsidR="009E5D94" w:rsidRPr="00830FC7" w:rsidRDefault="00BD36AF">
            <w:pPr>
              <w:spacing w:before="0"/>
            </w:pPr>
            <w:r w:rsidRPr="00830FC7">
              <w:t>C</w:t>
            </w:r>
            <w:r w:rsidR="00F17493">
              <w:t>/C++</w:t>
            </w:r>
            <w:r w:rsidRPr="00830FC7">
              <w:t xml:space="preserve">, </w:t>
            </w:r>
            <w:r w:rsidR="005F16AC" w:rsidRPr="00830FC7">
              <w:t xml:space="preserve">JavaScript, </w:t>
            </w:r>
            <w:r w:rsidRPr="00830FC7">
              <w:t>HTML,</w:t>
            </w:r>
            <w:r w:rsidR="005F16AC" w:rsidRPr="00830FC7">
              <w:t xml:space="preserve"> CSS, Dart,</w:t>
            </w:r>
            <w:r w:rsidR="00F17493">
              <w:t xml:space="preserve"> Python,</w:t>
            </w:r>
            <w:r w:rsidR="00F17493" w:rsidRPr="00830FC7">
              <w:t xml:space="preserve"> Java, </w:t>
            </w:r>
            <w:r w:rsidR="005F16AC" w:rsidRPr="00830FC7">
              <w:t>Swift.</w:t>
            </w:r>
          </w:p>
          <w:p w14:paraId="3130579C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>Development Environment:</w:t>
            </w:r>
          </w:p>
          <w:p w14:paraId="555B824B" w14:textId="7E1B781E" w:rsidR="009E5D94" w:rsidRPr="009E5D94" w:rsidRDefault="00A051EF">
            <w:pPr>
              <w:spacing w:before="0"/>
            </w:pPr>
            <w:r w:rsidRPr="00830FC7">
              <w:t>MacOS, Linux</w:t>
            </w:r>
            <w:r w:rsidR="00F17493">
              <w:t xml:space="preserve">, </w:t>
            </w:r>
            <w:r w:rsidR="00F17493" w:rsidRPr="00830FC7">
              <w:t>Windows</w:t>
            </w:r>
            <w:r w:rsidR="00BD36AF" w:rsidRPr="00830FC7">
              <w:t>.</w:t>
            </w:r>
          </w:p>
          <w:p w14:paraId="2FF4A2E6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 xml:space="preserve">Tools: </w:t>
            </w:r>
          </w:p>
          <w:p w14:paraId="71A57F8D" w14:textId="7991370E" w:rsidR="00E85D9A" w:rsidRDefault="00A051EF">
            <w:pPr>
              <w:spacing w:before="0"/>
            </w:pPr>
            <w:r w:rsidRPr="00830FC7">
              <w:t>Visual Studio Code,</w:t>
            </w:r>
            <w:r w:rsidR="00F17493">
              <w:t xml:space="preserve"> Android Studio</w:t>
            </w:r>
            <w:r w:rsidRPr="00830FC7">
              <w:t xml:space="preserve"> IntelliJ, XCode, Photoshop, Sketch.</w:t>
            </w:r>
          </w:p>
          <w:p w14:paraId="6986A2A5" w14:textId="77777777" w:rsidR="00F926B1" w:rsidRDefault="00F926B1">
            <w:pPr>
              <w:spacing w:before="0"/>
            </w:pPr>
          </w:p>
          <w:p w14:paraId="10DA1447" w14:textId="0F54C7D8" w:rsidR="00C42D09" w:rsidRPr="00830FC7" w:rsidRDefault="00C42D09" w:rsidP="0042436F">
            <w:pPr>
              <w:pStyle w:val="Heading3"/>
              <w:spacing w:before="0" w:after="0" w:line="276" w:lineRule="auto"/>
              <w:contextualSpacing w:val="0"/>
            </w:pPr>
          </w:p>
          <w:p w14:paraId="71A57F8E" w14:textId="02A90FA6" w:rsidR="00E85D9A" w:rsidRPr="00830FC7" w:rsidRDefault="00CF2DDB">
            <w:pPr>
              <w:pStyle w:val="Heading1"/>
              <w:spacing w:before="0"/>
              <w:contextualSpacing w:val="0"/>
            </w:pPr>
            <w:bookmarkStart w:id="16" w:name="_shgupjfgux4t" w:colFirst="0" w:colLast="0"/>
            <w:bookmarkEnd w:id="16"/>
            <w:r>
              <w:t>LANGUAGE</w:t>
            </w:r>
          </w:p>
          <w:p w14:paraId="71A57F8F" w14:textId="77777777" w:rsidR="00E85D9A" w:rsidRPr="00830FC7" w:rsidRDefault="00E85D9A">
            <w:pPr>
              <w:spacing w:before="0" w:line="240" w:lineRule="auto"/>
            </w:pPr>
          </w:p>
          <w:p w14:paraId="108522BC" w14:textId="6D1A720D" w:rsidR="00C42D09" w:rsidRDefault="00BD36AF">
            <w:pPr>
              <w:spacing w:before="0"/>
            </w:pPr>
            <w:r w:rsidRPr="00830FC7">
              <w:t>Speaks fluent English and Indonesian</w:t>
            </w:r>
            <w:r w:rsidR="00065AB6" w:rsidRPr="00830FC7">
              <w:t>/Bahasa</w:t>
            </w:r>
            <w:r w:rsidRPr="00830FC7">
              <w:t xml:space="preserve">. </w:t>
            </w:r>
          </w:p>
          <w:p w14:paraId="3A5F1236" w14:textId="5F119C3E" w:rsidR="0029602F" w:rsidRDefault="0029602F">
            <w:pPr>
              <w:spacing w:before="0"/>
            </w:pPr>
          </w:p>
          <w:p w14:paraId="41A3D828" w14:textId="77777777" w:rsidR="000B1922" w:rsidRPr="00830FC7" w:rsidRDefault="000B1922">
            <w:pPr>
              <w:spacing w:before="0"/>
            </w:pPr>
          </w:p>
          <w:p w14:paraId="6673036B" w14:textId="4434537F" w:rsidR="0029602F" w:rsidRPr="00830FC7" w:rsidRDefault="0029602F" w:rsidP="0029602F">
            <w:pPr>
              <w:pStyle w:val="Heading1"/>
              <w:spacing w:before="0"/>
              <w:contextualSpacing w:val="0"/>
            </w:pPr>
            <w:r w:rsidRPr="00830FC7">
              <w:t>LINKS AND WEBSITES</w:t>
            </w:r>
          </w:p>
          <w:p w14:paraId="4E87E0DD" w14:textId="6D371683" w:rsidR="0029602F" w:rsidRPr="00830FC7" w:rsidRDefault="0029602F">
            <w:pPr>
              <w:spacing w:before="0"/>
            </w:pPr>
          </w:p>
          <w:p w14:paraId="076380B8" w14:textId="5A28623A" w:rsidR="008E2B3F" w:rsidRPr="008E2B3F" w:rsidRDefault="00C42D0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Website</w:t>
            </w:r>
            <w:r w:rsidR="008E2B3F">
              <w:rPr>
                <w:color w:val="auto"/>
              </w:rPr>
              <w:t>:</w:t>
            </w:r>
          </w:p>
          <w:p w14:paraId="7368C4DC" w14:textId="0DF67651" w:rsidR="009A17DA" w:rsidRDefault="00DF5150" w:rsidP="00504739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vickymohammad.com</w:t>
            </w:r>
          </w:p>
          <w:p w14:paraId="280AB850" w14:textId="5756C148" w:rsidR="008E2B3F" w:rsidRPr="008E2B3F" w:rsidRDefault="008E2B3F" w:rsidP="0050473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GitHub:</w:t>
            </w:r>
          </w:p>
          <w:p w14:paraId="71A57F94" w14:textId="197BA677" w:rsidR="0029602F" w:rsidRPr="00F926B1" w:rsidRDefault="00DF5150" w:rsidP="00F926B1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github.com/</w:t>
            </w:r>
            <w:proofErr w:type="spellStart"/>
            <w:r w:rsidRPr="00830FC7">
              <w:rPr>
                <w:color w:val="1155CC"/>
                <w:u w:val="single"/>
              </w:rPr>
              <w:t>vicmoh</w:t>
            </w:r>
            <w:proofErr w:type="spellEnd"/>
          </w:p>
        </w:tc>
      </w:tr>
      <w:bookmarkEnd w:id="0"/>
      <w:tr w:rsidR="0029602F" w14:paraId="61C44D41" w14:textId="77777777" w:rsidTr="00F926B1">
        <w:trPr>
          <w:trHeight w:val="15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738FD2E" w14:textId="77777777" w:rsidR="00B65869" w:rsidRDefault="00B65869" w:rsidP="005633FC">
            <w:pPr>
              <w:pStyle w:val="Heading1"/>
              <w:spacing w:before="0" w:line="276" w:lineRule="auto"/>
              <w:contextualSpacing w:val="0"/>
            </w:pPr>
          </w:p>
          <w:p w14:paraId="37ADE29F" w14:textId="04C2FB8D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r>
              <w:t>EDUCATION</w:t>
            </w:r>
          </w:p>
          <w:p w14:paraId="24DBBADD" w14:textId="77777777" w:rsidR="00F926B1" w:rsidRDefault="00F926B1" w:rsidP="00F926B1">
            <w:pPr>
              <w:spacing w:before="0" w:line="276" w:lineRule="auto"/>
              <w:contextualSpacing/>
            </w:pPr>
          </w:p>
          <w:p w14:paraId="1C9C869B" w14:textId="77777777" w:rsidR="00F926B1" w:rsidRPr="006D40DC" w:rsidRDefault="00F926B1" w:rsidP="00F926B1">
            <w:pPr>
              <w:pStyle w:val="Heading2"/>
              <w:spacing w:before="0" w:line="276" w:lineRule="auto"/>
              <w:contextualSpacing w:val="0"/>
              <w:jc w:val="center"/>
              <w:rPr>
                <w:i/>
              </w:rPr>
            </w:pPr>
            <w:r w:rsidRPr="006D40DC">
              <w:t xml:space="preserve">Candidate for </w:t>
            </w:r>
            <w:r w:rsidRPr="006D40DC">
              <w:rPr>
                <w:i/>
              </w:rPr>
              <w:t>Bachelor of Computer Science</w:t>
            </w:r>
          </w:p>
          <w:p w14:paraId="72CC1F9C" w14:textId="5C8D8C36" w:rsidR="0029602F" w:rsidRPr="0004067F" w:rsidRDefault="00F926B1" w:rsidP="00F926B1">
            <w:pPr>
              <w:spacing w:before="0" w:line="276" w:lineRule="auto"/>
              <w:contextualSpacing/>
              <w:jc w:val="center"/>
            </w:pPr>
            <w:r>
              <w:t xml:space="preserve">University of Guelph – </w:t>
            </w:r>
            <w:r w:rsidR="00157101">
              <w:t>Anticipated</w:t>
            </w:r>
            <w:r w:rsidR="00992D9B">
              <w:t xml:space="preserve"> graduation i</w:t>
            </w:r>
            <w:r w:rsidR="00157101">
              <w:t xml:space="preserve">n </w:t>
            </w:r>
            <w:r w:rsidR="00C70667">
              <w:t xml:space="preserve">year </w:t>
            </w:r>
            <w:r w:rsidR="00157101">
              <w:t>2020</w:t>
            </w:r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75A83E" w14:textId="77777777" w:rsidR="0029602F" w:rsidRDefault="0029602F">
            <w:pPr>
              <w:pStyle w:val="Heading1"/>
              <w:spacing w:before="0"/>
              <w:contextualSpacing w:val="0"/>
              <w:rPr>
                <w:noProof/>
                <w:sz w:val="12"/>
                <w:szCs w:val="12"/>
              </w:rPr>
            </w:pPr>
          </w:p>
        </w:tc>
      </w:tr>
    </w:tbl>
    <w:p w14:paraId="71A57F96" w14:textId="77777777" w:rsidR="00E85D9A" w:rsidRDefault="00E85D9A"/>
    <w:sectPr w:rsidR="00E85D9A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171DEC" w14:textId="77777777" w:rsidR="00401E4D" w:rsidRDefault="00401E4D" w:rsidP="00830FC7">
      <w:pPr>
        <w:spacing w:before="0" w:line="240" w:lineRule="auto"/>
      </w:pPr>
      <w:r>
        <w:separator/>
      </w:r>
    </w:p>
  </w:endnote>
  <w:endnote w:type="continuationSeparator" w:id="0">
    <w:p w14:paraId="008A8BA1" w14:textId="77777777" w:rsidR="00401E4D" w:rsidRDefault="00401E4D" w:rsidP="00830F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rriweather">
    <w:altName w:val="Times New Roman"/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179095" w14:textId="77777777" w:rsidR="00401E4D" w:rsidRDefault="00401E4D" w:rsidP="00830FC7">
      <w:pPr>
        <w:spacing w:before="0" w:line="240" w:lineRule="auto"/>
      </w:pPr>
      <w:r>
        <w:separator/>
      </w:r>
    </w:p>
  </w:footnote>
  <w:footnote w:type="continuationSeparator" w:id="0">
    <w:p w14:paraId="30BA2FD5" w14:textId="77777777" w:rsidR="00401E4D" w:rsidRDefault="00401E4D" w:rsidP="00830FC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614A"/>
    <w:multiLevelType w:val="multilevel"/>
    <w:tmpl w:val="5DCE3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E027A7C"/>
    <w:multiLevelType w:val="multilevel"/>
    <w:tmpl w:val="74F675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ED13F1B"/>
    <w:multiLevelType w:val="multilevel"/>
    <w:tmpl w:val="633ED2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97F7E79"/>
    <w:multiLevelType w:val="multilevel"/>
    <w:tmpl w:val="946C7A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52A6607"/>
    <w:multiLevelType w:val="hybridMultilevel"/>
    <w:tmpl w:val="C3E485AA"/>
    <w:lvl w:ilvl="0" w:tplc="6FC079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B7FF2"/>
    <w:multiLevelType w:val="multilevel"/>
    <w:tmpl w:val="521EAAD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5114DAC"/>
    <w:multiLevelType w:val="multilevel"/>
    <w:tmpl w:val="F998CCE2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C760F6B"/>
    <w:multiLevelType w:val="hybridMultilevel"/>
    <w:tmpl w:val="FA008398"/>
    <w:lvl w:ilvl="0" w:tplc="02887116">
      <w:start w:val="1"/>
      <w:numFmt w:val="bullet"/>
      <w:lvlText w:val=""/>
      <w:lvlJc w:val="left"/>
      <w:pPr>
        <w:ind w:left="720" w:hanging="360"/>
      </w:pPr>
      <w:rPr>
        <w:rFonts w:ascii="Symbol" w:eastAsia="Merriweather" w:hAnsi="Symbol" w:cs="Merriweather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I0NzEyMje3MDNS0lEKTi0uzszPAykwrAUA6yrRhywAAAA="/>
  </w:docVars>
  <w:rsids>
    <w:rsidRoot w:val="00E85D9A"/>
    <w:rsid w:val="00003DDF"/>
    <w:rsid w:val="000109CD"/>
    <w:rsid w:val="00025C60"/>
    <w:rsid w:val="0004067F"/>
    <w:rsid w:val="00065AB6"/>
    <w:rsid w:val="00071BE3"/>
    <w:rsid w:val="00073A3C"/>
    <w:rsid w:val="00075F5F"/>
    <w:rsid w:val="000B1922"/>
    <w:rsid w:val="001171D2"/>
    <w:rsid w:val="00124B1F"/>
    <w:rsid w:val="00157101"/>
    <w:rsid w:val="0018237A"/>
    <w:rsid w:val="001838D3"/>
    <w:rsid w:val="001A4905"/>
    <w:rsid w:val="001A5DE3"/>
    <w:rsid w:val="002008B6"/>
    <w:rsid w:val="002112C6"/>
    <w:rsid w:val="0021636F"/>
    <w:rsid w:val="00250624"/>
    <w:rsid w:val="00256CDF"/>
    <w:rsid w:val="00273CCC"/>
    <w:rsid w:val="0029602F"/>
    <w:rsid w:val="002971BF"/>
    <w:rsid w:val="002A1683"/>
    <w:rsid w:val="002D7311"/>
    <w:rsid w:val="0035465B"/>
    <w:rsid w:val="00386796"/>
    <w:rsid w:val="003C3366"/>
    <w:rsid w:val="00401E4D"/>
    <w:rsid w:val="004050D2"/>
    <w:rsid w:val="0042436F"/>
    <w:rsid w:val="004550DB"/>
    <w:rsid w:val="004A248D"/>
    <w:rsid w:val="00504739"/>
    <w:rsid w:val="005104C0"/>
    <w:rsid w:val="00541A18"/>
    <w:rsid w:val="005633FC"/>
    <w:rsid w:val="00567865"/>
    <w:rsid w:val="0057715D"/>
    <w:rsid w:val="005D0C80"/>
    <w:rsid w:val="005F16AC"/>
    <w:rsid w:val="005F276F"/>
    <w:rsid w:val="00637513"/>
    <w:rsid w:val="006665A4"/>
    <w:rsid w:val="00684C40"/>
    <w:rsid w:val="006D40DC"/>
    <w:rsid w:val="006E784F"/>
    <w:rsid w:val="006F45F2"/>
    <w:rsid w:val="007D2FD4"/>
    <w:rsid w:val="00805C6A"/>
    <w:rsid w:val="00822571"/>
    <w:rsid w:val="00827169"/>
    <w:rsid w:val="00830FC7"/>
    <w:rsid w:val="00832792"/>
    <w:rsid w:val="00846153"/>
    <w:rsid w:val="008640BA"/>
    <w:rsid w:val="008B5CAB"/>
    <w:rsid w:val="008E2B3F"/>
    <w:rsid w:val="008F1488"/>
    <w:rsid w:val="00903751"/>
    <w:rsid w:val="009061B9"/>
    <w:rsid w:val="009228A7"/>
    <w:rsid w:val="0097335E"/>
    <w:rsid w:val="00990D1D"/>
    <w:rsid w:val="00992D9B"/>
    <w:rsid w:val="009A17DA"/>
    <w:rsid w:val="009E5D94"/>
    <w:rsid w:val="009F0219"/>
    <w:rsid w:val="00A051EF"/>
    <w:rsid w:val="00A375E0"/>
    <w:rsid w:val="00A57F56"/>
    <w:rsid w:val="00A817DF"/>
    <w:rsid w:val="00AC52EE"/>
    <w:rsid w:val="00AF0A72"/>
    <w:rsid w:val="00AF2293"/>
    <w:rsid w:val="00B179FD"/>
    <w:rsid w:val="00B22ED9"/>
    <w:rsid w:val="00B57ED4"/>
    <w:rsid w:val="00B65869"/>
    <w:rsid w:val="00BD36AF"/>
    <w:rsid w:val="00BD5107"/>
    <w:rsid w:val="00C12C30"/>
    <w:rsid w:val="00C200F8"/>
    <w:rsid w:val="00C42D09"/>
    <w:rsid w:val="00C56A92"/>
    <w:rsid w:val="00C62456"/>
    <w:rsid w:val="00C70667"/>
    <w:rsid w:val="00CB01E0"/>
    <w:rsid w:val="00CF2DDB"/>
    <w:rsid w:val="00D349E0"/>
    <w:rsid w:val="00D554A6"/>
    <w:rsid w:val="00D6615C"/>
    <w:rsid w:val="00DF50BA"/>
    <w:rsid w:val="00DF5150"/>
    <w:rsid w:val="00E6514F"/>
    <w:rsid w:val="00E8019B"/>
    <w:rsid w:val="00E85D9A"/>
    <w:rsid w:val="00EA25C2"/>
    <w:rsid w:val="00ED3E37"/>
    <w:rsid w:val="00EE56C0"/>
    <w:rsid w:val="00F17493"/>
    <w:rsid w:val="00F17EDB"/>
    <w:rsid w:val="00F33263"/>
    <w:rsid w:val="00F50BCF"/>
    <w:rsid w:val="00F805B3"/>
    <w:rsid w:val="00F926B1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7F4F"/>
  <w15:docId w15:val="{E872B593-585A-4E9B-BADE-E10A8F15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CA" w:eastAsia="en-CA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contextualSpacing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contextualSpacing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contextualSpacing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  <w:contextualSpacing/>
    </w:pPr>
    <w:rPr>
      <w:rFonts w:ascii="Open Sans" w:eastAsia="Open Sans" w:hAnsi="Open Sans" w:cs="Open Sans"/>
      <w:color w:val="00000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D36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6A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75E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F5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C7"/>
  </w:style>
  <w:style w:type="paragraph" w:styleId="Footer">
    <w:name w:val="footer"/>
    <w:basedOn w:val="Normal"/>
    <w:link w:val="Foot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C7"/>
  </w:style>
  <w:style w:type="paragraph" w:styleId="BalloonText">
    <w:name w:val="Balloon Text"/>
    <w:basedOn w:val="Normal"/>
    <w:link w:val="BalloonTextChar"/>
    <w:uiPriority w:val="99"/>
    <w:semiHidden/>
    <w:unhideWhenUsed/>
    <w:rsid w:val="009061B9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1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drivers.c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ohammav@uoguelp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E86BCA-82CA-2F43-8C50-0BB3F875DA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Mohammad</dc:creator>
  <cp:keywords/>
  <dc:description/>
  <cp:lastModifiedBy>Vicky Mohammad</cp:lastModifiedBy>
  <cp:revision>53</cp:revision>
  <cp:lastPrinted>2018-09-28T00:58:00Z</cp:lastPrinted>
  <dcterms:created xsi:type="dcterms:W3CDTF">2018-09-28T00:58:00Z</dcterms:created>
  <dcterms:modified xsi:type="dcterms:W3CDTF">2019-01-25T09:17:00Z</dcterms:modified>
</cp:coreProperties>
</file>